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EC7C6" w14:textId="2A907599" w:rsidR="00FE4D09" w:rsidRPr="0080120A" w:rsidRDefault="004F2570">
      <w:pPr>
        <w:rPr>
          <w:rFonts w:ascii="Arial Black" w:hAnsi="Arial Black"/>
        </w:rPr>
      </w:pPr>
      <w:r w:rsidRPr="0080120A">
        <w:rPr>
          <w:rFonts w:ascii="Arial Black" w:hAnsi="Arial Black"/>
        </w:rPr>
        <w:t>EFDN Website</w:t>
      </w:r>
      <w:r w:rsidRPr="0080120A">
        <w:rPr>
          <w:rFonts w:ascii="Arial Black" w:hAnsi="Arial Black"/>
        </w:rPr>
        <w:tab/>
      </w:r>
      <w:r w:rsidRPr="0080120A">
        <w:rPr>
          <w:rFonts w:ascii="Arial Black" w:hAnsi="Arial Black"/>
        </w:rPr>
        <w:tab/>
      </w:r>
      <w:r w:rsidRPr="0080120A">
        <w:rPr>
          <w:rFonts w:ascii="Arial Black" w:hAnsi="Arial Black"/>
        </w:rPr>
        <w:tab/>
      </w:r>
      <w:r w:rsidR="00937658">
        <w:rPr>
          <w:rFonts w:ascii="Arial Black" w:hAnsi="Arial Black"/>
        </w:rPr>
        <w:t>RESOUR</w:t>
      </w:r>
      <w:r w:rsidR="00792975">
        <w:rPr>
          <w:rFonts w:ascii="Arial Black" w:hAnsi="Arial Black"/>
        </w:rPr>
        <w:t>C</w:t>
      </w:r>
      <w:r w:rsidR="00902359">
        <w:rPr>
          <w:rFonts w:ascii="Arial Black" w:hAnsi="Arial Black"/>
        </w:rPr>
        <w:t>ES</w:t>
      </w:r>
    </w:p>
    <w:p w14:paraId="2732B652" w14:textId="77777777" w:rsidR="00937658" w:rsidRDefault="00937658" w:rsidP="00937658">
      <w:pPr>
        <w:rPr>
          <w:rFonts w:ascii="Arial Black" w:hAnsi="Arial Black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37658" w14:paraId="0F699FE0" w14:textId="77777777" w:rsidTr="000A7780">
        <w:tc>
          <w:tcPr>
            <w:tcW w:w="4531" w:type="dxa"/>
            <w:shd w:val="clear" w:color="auto" w:fill="A8D08D" w:themeFill="accent6" w:themeFillTint="99"/>
          </w:tcPr>
          <w:p w14:paraId="5F8934E4" w14:textId="5E20B0CE" w:rsidR="00937658" w:rsidRPr="004D07C7" w:rsidRDefault="00937658" w:rsidP="00F51A5A">
            <w:pPr>
              <w:rPr>
                <w:b/>
              </w:rPr>
            </w:pPr>
            <w:r w:rsidRPr="004D07C7">
              <w:rPr>
                <w:b/>
              </w:rPr>
              <w:t>Club</w:t>
            </w:r>
            <w:r w:rsidR="00792975">
              <w:rPr>
                <w:b/>
              </w:rPr>
              <w:t xml:space="preserve"> name</w:t>
            </w:r>
          </w:p>
        </w:tc>
        <w:tc>
          <w:tcPr>
            <w:tcW w:w="4531" w:type="dxa"/>
          </w:tcPr>
          <w:p w14:paraId="2DBEE526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  <w:tr w:rsidR="00937658" w14:paraId="042584F7" w14:textId="77777777" w:rsidTr="000A7780">
        <w:tc>
          <w:tcPr>
            <w:tcW w:w="4531" w:type="dxa"/>
            <w:shd w:val="clear" w:color="auto" w:fill="A8D08D" w:themeFill="accent6" w:themeFillTint="99"/>
          </w:tcPr>
          <w:p w14:paraId="62270946" w14:textId="77777777" w:rsidR="00937658" w:rsidRPr="004D07C7" w:rsidRDefault="00937658" w:rsidP="00F51A5A">
            <w:pPr>
              <w:rPr>
                <w:b/>
              </w:rPr>
            </w:pPr>
            <w:r w:rsidRPr="004D07C7">
              <w:rPr>
                <w:b/>
              </w:rPr>
              <w:t>Date publication EFDN website</w:t>
            </w:r>
          </w:p>
        </w:tc>
        <w:tc>
          <w:tcPr>
            <w:tcW w:w="4531" w:type="dxa"/>
          </w:tcPr>
          <w:p w14:paraId="0E9BA56A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  <w:tr w:rsidR="00937658" w14:paraId="7505490B" w14:textId="77777777" w:rsidTr="000A7780">
        <w:tc>
          <w:tcPr>
            <w:tcW w:w="4531" w:type="dxa"/>
            <w:shd w:val="clear" w:color="auto" w:fill="A8D08D" w:themeFill="accent6" w:themeFillTint="99"/>
          </w:tcPr>
          <w:p w14:paraId="2E6AA6B6" w14:textId="620F9116" w:rsidR="00937658" w:rsidRPr="004D07C7" w:rsidRDefault="00937658" w:rsidP="00F51A5A">
            <w:pPr>
              <w:rPr>
                <w:b/>
              </w:rPr>
            </w:pPr>
            <w:r>
              <w:rPr>
                <w:b/>
              </w:rPr>
              <w:t>Year publication re</w:t>
            </w:r>
            <w:r w:rsidR="00792975">
              <w:rPr>
                <w:b/>
              </w:rPr>
              <w:t>s</w:t>
            </w:r>
            <w:r>
              <w:rPr>
                <w:b/>
              </w:rPr>
              <w:t>our</w:t>
            </w:r>
            <w:r w:rsidR="00792975">
              <w:rPr>
                <w:b/>
              </w:rPr>
              <w:t>c</w:t>
            </w:r>
            <w:r>
              <w:rPr>
                <w:b/>
              </w:rPr>
              <w:t>e</w:t>
            </w:r>
          </w:p>
        </w:tc>
        <w:tc>
          <w:tcPr>
            <w:tcW w:w="4531" w:type="dxa"/>
          </w:tcPr>
          <w:p w14:paraId="4C8A69AF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  <w:tr w:rsidR="007E1775" w14:paraId="695C7ED2" w14:textId="77777777" w:rsidTr="000A7780">
        <w:tc>
          <w:tcPr>
            <w:tcW w:w="4531" w:type="dxa"/>
            <w:shd w:val="clear" w:color="auto" w:fill="A8D08D" w:themeFill="accent6" w:themeFillTint="99"/>
          </w:tcPr>
          <w:p w14:paraId="47985B42" w14:textId="12121A74" w:rsidR="007E1775" w:rsidRDefault="007E1775" w:rsidP="00F51A5A">
            <w:pPr>
              <w:rPr>
                <w:b/>
              </w:rPr>
            </w:pPr>
            <w:r>
              <w:rPr>
                <w:b/>
              </w:rPr>
              <w:t xml:space="preserve">Public or only for EFDN members? </w:t>
            </w:r>
          </w:p>
        </w:tc>
        <w:tc>
          <w:tcPr>
            <w:tcW w:w="4531" w:type="dxa"/>
          </w:tcPr>
          <w:p w14:paraId="3AF1CD44" w14:textId="4445EB38" w:rsidR="007E1775" w:rsidRDefault="007E1775" w:rsidP="00F51A5A">
            <w:pPr>
              <w:rPr>
                <w:rFonts w:ascii="Arial Black" w:hAnsi="Arial Black"/>
              </w:rPr>
            </w:pPr>
          </w:p>
        </w:tc>
      </w:tr>
    </w:tbl>
    <w:p w14:paraId="66D02F78" w14:textId="77777777" w:rsidR="00937658" w:rsidRDefault="00937658" w:rsidP="00937658">
      <w:pPr>
        <w:rPr>
          <w:rFonts w:ascii="Arial Black" w:hAnsi="Arial Black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37658" w14:paraId="06E5B2B0" w14:textId="77777777" w:rsidTr="000A7780">
        <w:tc>
          <w:tcPr>
            <w:tcW w:w="9062" w:type="dxa"/>
            <w:shd w:val="clear" w:color="auto" w:fill="A8D08D" w:themeFill="accent6" w:themeFillTint="99"/>
          </w:tcPr>
          <w:p w14:paraId="5BB9EDD4" w14:textId="43CAF8FD" w:rsidR="00937658" w:rsidRPr="004D07C7" w:rsidRDefault="00937658" w:rsidP="00F51A5A">
            <w:pPr>
              <w:rPr>
                <w:b/>
              </w:rPr>
            </w:pPr>
            <w:r w:rsidRPr="004D07C7">
              <w:rPr>
                <w:b/>
              </w:rPr>
              <w:t>Name / Title</w:t>
            </w:r>
            <w:r>
              <w:rPr>
                <w:b/>
              </w:rPr>
              <w:t xml:space="preserve"> </w:t>
            </w:r>
          </w:p>
        </w:tc>
      </w:tr>
      <w:tr w:rsidR="00937658" w14:paraId="13590C5F" w14:textId="77777777" w:rsidTr="00F51A5A">
        <w:tc>
          <w:tcPr>
            <w:tcW w:w="9062" w:type="dxa"/>
          </w:tcPr>
          <w:p w14:paraId="3504C728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</w:tbl>
    <w:p w14:paraId="5A3C4CE3" w14:textId="77777777" w:rsidR="00937658" w:rsidRDefault="00937658" w:rsidP="00937658">
      <w:pPr>
        <w:rPr>
          <w:rFonts w:ascii="Arial Black" w:hAnsi="Arial Black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37658" w14:paraId="0155F636" w14:textId="77777777" w:rsidTr="000A7780">
        <w:tc>
          <w:tcPr>
            <w:tcW w:w="9062" w:type="dxa"/>
            <w:shd w:val="clear" w:color="auto" w:fill="A8D08D" w:themeFill="accent6" w:themeFillTint="99"/>
          </w:tcPr>
          <w:p w14:paraId="565E7907" w14:textId="639770B0" w:rsidR="00937658" w:rsidRPr="004D07C7" w:rsidRDefault="00935574" w:rsidP="00F51A5A">
            <w:pPr>
              <w:rPr>
                <w:b/>
              </w:rPr>
            </w:pPr>
            <w:r>
              <w:rPr>
                <w:b/>
              </w:rPr>
              <w:t xml:space="preserve">Description </w:t>
            </w:r>
          </w:p>
        </w:tc>
      </w:tr>
      <w:tr w:rsidR="00937658" w14:paraId="13CB3BAE" w14:textId="77777777" w:rsidTr="00F51A5A">
        <w:tc>
          <w:tcPr>
            <w:tcW w:w="9062" w:type="dxa"/>
          </w:tcPr>
          <w:p w14:paraId="59D321F9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</w:tbl>
    <w:p w14:paraId="76BD4891" w14:textId="77777777" w:rsidR="00937658" w:rsidRDefault="00937658" w:rsidP="00937658">
      <w:pPr>
        <w:rPr>
          <w:rFonts w:ascii="Arial Black" w:hAnsi="Arial Black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37658" w14:paraId="4CA6E0A8" w14:textId="77777777" w:rsidTr="000A7780">
        <w:tc>
          <w:tcPr>
            <w:tcW w:w="9062" w:type="dxa"/>
            <w:shd w:val="clear" w:color="auto" w:fill="A8D08D" w:themeFill="accent6" w:themeFillTint="99"/>
          </w:tcPr>
          <w:p w14:paraId="5695D205" w14:textId="77777777" w:rsidR="00937658" w:rsidRPr="004D07C7" w:rsidRDefault="00937658" w:rsidP="00F51A5A">
            <w:pPr>
              <w:rPr>
                <w:b/>
              </w:rPr>
            </w:pPr>
            <w:r w:rsidRPr="004D07C7">
              <w:rPr>
                <w:b/>
              </w:rPr>
              <w:t>Target group</w:t>
            </w:r>
          </w:p>
        </w:tc>
      </w:tr>
      <w:tr w:rsidR="00937658" w14:paraId="2247C828" w14:textId="77777777" w:rsidTr="00F51A5A">
        <w:tc>
          <w:tcPr>
            <w:tcW w:w="9062" w:type="dxa"/>
          </w:tcPr>
          <w:p w14:paraId="39057AE0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</w:tbl>
    <w:p w14:paraId="36D665C6" w14:textId="77777777" w:rsidR="00937658" w:rsidRDefault="00937658" w:rsidP="00937658">
      <w:pPr>
        <w:rPr>
          <w:rFonts w:ascii="Arial Black" w:hAnsi="Arial Black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37658" w14:paraId="7741A346" w14:textId="77777777" w:rsidTr="000A7780">
        <w:tc>
          <w:tcPr>
            <w:tcW w:w="9062" w:type="dxa"/>
            <w:shd w:val="clear" w:color="auto" w:fill="A8D08D" w:themeFill="accent6" w:themeFillTint="99"/>
          </w:tcPr>
          <w:p w14:paraId="5A0B1C18" w14:textId="32ECDD47" w:rsidR="00937658" w:rsidRPr="004D07C7" w:rsidRDefault="00937658" w:rsidP="00F51A5A">
            <w:pPr>
              <w:rPr>
                <w:b/>
              </w:rPr>
            </w:pPr>
            <w:r w:rsidRPr="004D07C7">
              <w:rPr>
                <w:b/>
              </w:rPr>
              <w:t xml:space="preserve">Age </w:t>
            </w:r>
            <w:r w:rsidR="00792975">
              <w:rPr>
                <w:b/>
              </w:rPr>
              <w:t xml:space="preserve">of </w:t>
            </w:r>
            <w:r w:rsidRPr="004D07C7">
              <w:rPr>
                <w:b/>
              </w:rPr>
              <w:t>target group</w:t>
            </w:r>
            <w:r w:rsidR="00792975">
              <w:rPr>
                <w:b/>
              </w:rPr>
              <w:t xml:space="preserve"> (0-99,14-19 etc.)</w:t>
            </w:r>
          </w:p>
        </w:tc>
      </w:tr>
      <w:tr w:rsidR="00937658" w14:paraId="256EAD57" w14:textId="77777777" w:rsidTr="00F51A5A">
        <w:tc>
          <w:tcPr>
            <w:tcW w:w="9062" w:type="dxa"/>
          </w:tcPr>
          <w:p w14:paraId="2C21BD7A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</w:tbl>
    <w:p w14:paraId="21FCA90A" w14:textId="77777777" w:rsidR="00937658" w:rsidRDefault="00937658" w:rsidP="00937658">
      <w:pPr>
        <w:rPr>
          <w:rFonts w:ascii="Arial Black" w:hAnsi="Arial Black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37658" w14:paraId="5E358AB3" w14:textId="77777777" w:rsidTr="000A7780">
        <w:tc>
          <w:tcPr>
            <w:tcW w:w="9062" w:type="dxa"/>
            <w:shd w:val="clear" w:color="auto" w:fill="A8D08D" w:themeFill="accent6" w:themeFillTint="99"/>
          </w:tcPr>
          <w:p w14:paraId="74EDB494" w14:textId="77777777" w:rsidR="00937658" w:rsidRPr="004D07C7" w:rsidRDefault="00937658" w:rsidP="00F51A5A">
            <w:pPr>
              <w:rPr>
                <w:b/>
              </w:rPr>
            </w:pPr>
            <w:r w:rsidRPr="004D07C7">
              <w:rPr>
                <w:b/>
              </w:rPr>
              <w:t>Topic (health, education, etc.)</w:t>
            </w:r>
          </w:p>
        </w:tc>
      </w:tr>
      <w:tr w:rsidR="00937658" w14:paraId="5207E0F0" w14:textId="77777777" w:rsidTr="00F51A5A">
        <w:tc>
          <w:tcPr>
            <w:tcW w:w="9062" w:type="dxa"/>
          </w:tcPr>
          <w:p w14:paraId="4716D576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</w:tbl>
    <w:p w14:paraId="134D458F" w14:textId="77777777" w:rsidR="00937658" w:rsidRDefault="00937658" w:rsidP="00937658">
      <w:pPr>
        <w:rPr>
          <w:rFonts w:ascii="Arial Black" w:hAnsi="Arial Black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37658" w14:paraId="39388C6A" w14:textId="77777777" w:rsidTr="000A7780">
        <w:tc>
          <w:tcPr>
            <w:tcW w:w="9062" w:type="dxa"/>
            <w:shd w:val="clear" w:color="auto" w:fill="A8D08D" w:themeFill="accent6" w:themeFillTint="99"/>
          </w:tcPr>
          <w:p w14:paraId="167247C8" w14:textId="77777777" w:rsidR="00937658" w:rsidRPr="004D07C7" w:rsidRDefault="00937658" w:rsidP="00937658">
            <w:pPr>
              <w:rPr>
                <w:b/>
              </w:rPr>
            </w:pPr>
            <w:r w:rsidRPr="004D07C7">
              <w:rPr>
                <w:b/>
              </w:rPr>
              <w:t xml:space="preserve">Related </w:t>
            </w:r>
            <w:r>
              <w:rPr>
                <w:b/>
              </w:rPr>
              <w:t xml:space="preserve">programme </w:t>
            </w:r>
            <w:r w:rsidRPr="004D07C7">
              <w:rPr>
                <w:b/>
              </w:rPr>
              <w:t>on EFDN website</w:t>
            </w:r>
            <w:r>
              <w:rPr>
                <w:b/>
              </w:rPr>
              <w:t>?</w:t>
            </w:r>
          </w:p>
        </w:tc>
      </w:tr>
      <w:tr w:rsidR="00937658" w14:paraId="5599A984" w14:textId="77777777" w:rsidTr="00F51A5A">
        <w:tc>
          <w:tcPr>
            <w:tcW w:w="9062" w:type="dxa"/>
          </w:tcPr>
          <w:p w14:paraId="496F804B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</w:tbl>
    <w:p w14:paraId="030918DB" w14:textId="77777777" w:rsidR="00937658" w:rsidRDefault="00937658" w:rsidP="00937658">
      <w:pPr>
        <w:rPr>
          <w:rFonts w:ascii="Arial Black" w:hAnsi="Arial Black"/>
        </w:rPr>
      </w:pPr>
      <w:bookmarkStart w:id="0" w:name="_GoBack"/>
      <w:bookmarkEnd w:id="0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37658" w14:paraId="3AAD70EA" w14:textId="77777777" w:rsidTr="000A7780">
        <w:tc>
          <w:tcPr>
            <w:tcW w:w="9062" w:type="dxa"/>
            <w:shd w:val="clear" w:color="auto" w:fill="A8D08D" w:themeFill="accent6" w:themeFillTint="99"/>
          </w:tcPr>
          <w:p w14:paraId="0F0B2C41" w14:textId="4C2A5DD5" w:rsidR="00937658" w:rsidRPr="004D07C7" w:rsidRDefault="00937658" w:rsidP="00F51A5A">
            <w:pPr>
              <w:rPr>
                <w:b/>
              </w:rPr>
            </w:pPr>
            <w:r w:rsidRPr="004D07C7">
              <w:rPr>
                <w:b/>
              </w:rPr>
              <w:t>Add media and resources. Please send attachments via email or WeTransfer with the name of your programme</w:t>
            </w:r>
            <w:r w:rsidR="00792975">
              <w:rPr>
                <w:b/>
              </w:rPr>
              <w:t xml:space="preserve"> </w:t>
            </w:r>
            <w:r w:rsidR="007E1775">
              <w:rPr>
                <w:b/>
              </w:rPr>
              <w:t xml:space="preserve">to </w:t>
            </w:r>
            <w:hyperlink r:id="rId10" w:history="1">
              <w:r w:rsidR="00FF7D07" w:rsidRPr="00921493">
                <w:rPr>
                  <w:rStyle w:val="Hyperlink"/>
                  <w:b/>
                </w:rPr>
                <w:t>i</w:t>
              </w:r>
              <w:r w:rsidR="00FF7D07" w:rsidRPr="00921493">
                <w:rPr>
                  <w:rStyle w:val="Hyperlink"/>
                </w:rPr>
                <w:t>nfo</w:t>
              </w:r>
              <w:r w:rsidR="00FF7D07" w:rsidRPr="00921493">
                <w:rPr>
                  <w:rStyle w:val="Hyperlink"/>
                  <w:b/>
                </w:rPr>
                <w:t>@efdn.org</w:t>
              </w:r>
            </w:hyperlink>
            <w:r w:rsidR="007E1775">
              <w:rPr>
                <w:b/>
              </w:rPr>
              <w:t xml:space="preserve">. </w:t>
            </w:r>
            <w:r w:rsidR="00792975">
              <w:rPr>
                <w:b/>
              </w:rPr>
              <w:t xml:space="preserve"> </w:t>
            </w:r>
          </w:p>
        </w:tc>
      </w:tr>
      <w:tr w:rsidR="00937658" w14:paraId="442BBFA7" w14:textId="77777777" w:rsidTr="00F51A5A">
        <w:tc>
          <w:tcPr>
            <w:tcW w:w="9062" w:type="dxa"/>
          </w:tcPr>
          <w:p w14:paraId="2AD18D70" w14:textId="77777777" w:rsidR="00937658" w:rsidRDefault="00937658" w:rsidP="00F51A5A">
            <w:pPr>
              <w:rPr>
                <w:rFonts w:ascii="Arial Black" w:hAnsi="Arial Black"/>
              </w:rPr>
            </w:pPr>
          </w:p>
        </w:tc>
      </w:tr>
    </w:tbl>
    <w:p w14:paraId="5D644BD3" w14:textId="77777777" w:rsidR="00937658" w:rsidRDefault="00937658" w:rsidP="00937658"/>
    <w:p w14:paraId="6BBDB58A" w14:textId="77777777" w:rsidR="00390DCA" w:rsidRPr="00902359" w:rsidRDefault="00390DCA" w:rsidP="00902359">
      <w:pPr>
        <w:rPr>
          <w:rFonts w:ascii="Arial Black" w:hAnsi="Arial Black"/>
        </w:rPr>
      </w:pPr>
    </w:p>
    <w:p w14:paraId="67EA71CE" w14:textId="77777777" w:rsidR="00390DCA" w:rsidRDefault="00390DCA" w:rsidP="00937658"/>
    <w:sectPr w:rsidR="00390DCA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4AC9F" w14:textId="77777777" w:rsidR="00AD2C20" w:rsidRDefault="00AD2C20" w:rsidP="004F2570">
      <w:pPr>
        <w:spacing w:after="0" w:line="240" w:lineRule="auto"/>
      </w:pPr>
      <w:r>
        <w:separator/>
      </w:r>
    </w:p>
  </w:endnote>
  <w:endnote w:type="continuationSeparator" w:id="0">
    <w:p w14:paraId="09630166" w14:textId="77777777" w:rsidR="00AD2C20" w:rsidRDefault="00AD2C20" w:rsidP="004F2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67801B" w14:textId="77777777" w:rsidR="00AD2C20" w:rsidRDefault="00AD2C20" w:rsidP="004F2570">
      <w:pPr>
        <w:spacing w:after="0" w:line="240" w:lineRule="auto"/>
      </w:pPr>
      <w:r>
        <w:separator/>
      </w:r>
    </w:p>
  </w:footnote>
  <w:footnote w:type="continuationSeparator" w:id="0">
    <w:p w14:paraId="4ADFF2F5" w14:textId="77777777" w:rsidR="00AD2C20" w:rsidRDefault="00AD2C20" w:rsidP="004F25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52000" w14:textId="77777777" w:rsidR="004F2570" w:rsidRDefault="004F2570">
    <w:pPr>
      <w:pStyle w:val="Kopfzeile"/>
    </w:pPr>
    <w:r>
      <w:rPr>
        <w:noProof/>
        <w:lang w:val="nl-NL" w:eastAsia="nl-NL"/>
      </w:rPr>
      <w:drawing>
        <wp:anchor distT="0" distB="0" distL="114300" distR="114300" simplePos="0" relativeHeight="251658240" behindDoc="0" locked="0" layoutInCell="1" allowOverlap="1" wp14:anchorId="4212EFBE" wp14:editId="6B843153">
          <wp:simplePos x="0" y="0"/>
          <wp:positionH relativeFrom="margin">
            <wp:posOffset>5459730</wp:posOffset>
          </wp:positionH>
          <wp:positionV relativeFrom="margin">
            <wp:posOffset>-762000</wp:posOffset>
          </wp:positionV>
          <wp:extent cx="1077509" cy="1097280"/>
          <wp:effectExtent l="0" t="0" r="8890" b="7620"/>
          <wp:wrapSquare wrapText="bothSides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fdn (klein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7509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4093A"/>
    <w:multiLevelType w:val="hybridMultilevel"/>
    <w:tmpl w:val="6412725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3376F2"/>
    <w:multiLevelType w:val="hybridMultilevel"/>
    <w:tmpl w:val="E384C7E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bK0NDG2NDMyNDFV0lEKTi0uzszPAykwrgUAQLwxWywAAAA="/>
  </w:docVars>
  <w:rsids>
    <w:rsidRoot w:val="004F2570"/>
    <w:rsid w:val="00017715"/>
    <w:rsid w:val="0005686F"/>
    <w:rsid w:val="000A7780"/>
    <w:rsid w:val="00141D29"/>
    <w:rsid w:val="00322468"/>
    <w:rsid w:val="00390DCA"/>
    <w:rsid w:val="003C4A6C"/>
    <w:rsid w:val="004F2570"/>
    <w:rsid w:val="00581EFB"/>
    <w:rsid w:val="00657140"/>
    <w:rsid w:val="007640DE"/>
    <w:rsid w:val="00792975"/>
    <w:rsid w:val="007E1775"/>
    <w:rsid w:val="0080120A"/>
    <w:rsid w:val="00820D02"/>
    <w:rsid w:val="00902359"/>
    <w:rsid w:val="00935574"/>
    <w:rsid w:val="00937658"/>
    <w:rsid w:val="00A012A1"/>
    <w:rsid w:val="00AD2C20"/>
    <w:rsid w:val="00C70311"/>
    <w:rsid w:val="00CF166E"/>
    <w:rsid w:val="00D5026F"/>
    <w:rsid w:val="00F00040"/>
    <w:rsid w:val="00FC40E4"/>
    <w:rsid w:val="00FE4D09"/>
    <w:rsid w:val="00FF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82B9BD"/>
  <w15:chartTrackingRefBased/>
  <w15:docId w15:val="{8EF71474-7D61-4251-A93A-42D509BC0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4F25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F2570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4F25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F2570"/>
    <w:rPr>
      <w:lang w:val="en-GB"/>
    </w:rPr>
  </w:style>
  <w:style w:type="paragraph" w:styleId="Listenabsatz">
    <w:name w:val="List Paragraph"/>
    <w:basedOn w:val="Standard"/>
    <w:uiPriority w:val="34"/>
    <w:qFormat/>
    <w:rsid w:val="004F2570"/>
    <w:pPr>
      <w:ind w:left="720"/>
      <w:contextualSpacing/>
    </w:pPr>
  </w:style>
  <w:style w:type="table" w:styleId="Tabellenraster">
    <w:name w:val="Table Grid"/>
    <w:basedOn w:val="NormaleTabelle"/>
    <w:uiPriority w:val="39"/>
    <w:rsid w:val="009376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792975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929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efd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6A5F43267C5C8C44A28B43EBAD519E1D" ma:contentTypeVersion="10" ma:contentTypeDescription="Upload an image or a photograph." ma:contentTypeScope="" ma:versionID="aa0decfbcf0f5234a0b51a5a8c63d539">
  <xsd:schema xmlns:xsd="http://www.w3.org/2001/XMLSchema" xmlns:xs="http://www.w3.org/2001/XMLSchema" xmlns:p="http://schemas.microsoft.com/office/2006/metadata/properties" xmlns:ns1="http://schemas.microsoft.com/sharepoint/v3" xmlns:ns2="d7da95f2-ca45-4310-a35c-485b7505ee68" xmlns:ns3="f51e5e34-e7d5-417d-90af-92c22bf0ebf4" targetNamespace="http://schemas.microsoft.com/office/2006/metadata/properties" ma:root="true" ma:fieldsID="4b36a32ccfe28ba66406787fbb26dca7" ns1:_="" ns2:_="" ns3:_="">
    <xsd:import namespace="http://schemas.microsoft.com/sharepoint/v3"/>
    <xsd:import namespace="d7da95f2-ca45-4310-a35c-485b7505ee68"/>
    <xsd:import namespace="f51e5e34-e7d5-417d-90af-92c22bf0ebf4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  <xsd:element name="ImageCreateDate" ma:index="13" nillable="true" ma:displayName="Date Picture Taken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Preview Exist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Preview Image URL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a95f2-ca45-4310-a35c-485b7505ee68" elementFormDefault="qualified">
    <xsd:import namespace="http://schemas.microsoft.com/office/2006/documentManagement/types"/>
    <xsd:import namespace="http://schemas.microsoft.com/office/infopath/2007/PartnerControls"/>
    <xsd:element name="SharedWithUsers" ma:index="26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e5e34-e7d5-417d-90af-92c22bf0eb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D75822C-CDE8-405C-86BB-D500C4D8BC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22A3AC-9C60-4DAC-BFA1-524EB108DB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7da95f2-ca45-4310-a35c-485b7505ee68"/>
    <ds:schemaRef ds:uri="f51e5e34-e7d5-417d-90af-92c22bf0eb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2D5399-7F15-4B13-9D9A-775CBAA06B2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bert Rovers</dc:creator>
  <cp:keywords/>
  <dc:description/>
  <cp:lastModifiedBy>Hubert Rovers</cp:lastModifiedBy>
  <cp:revision>3</cp:revision>
  <cp:lastPrinted>2019-12-19T15:35:00Z</cp:lastPrinted>
  <dcterms:created xsi:type="dcterms:W3CDTF">2019-12-19T15:40:00Z</dcterms:created>
  <dcterms:modified xsi:type="dcterms:W3CDTF">2019-12-19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6A5F43267C5C8C44A28B43EBAD519E1D</vt:lpwstr>
  </property>
</Properties>
</file>